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4E7C" w:rsidRDefault="002F205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8A546C4" wp14:editId="47988B18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Default="0077644F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 xml:space="preserve">SAP </w:t>
                            </w:r>
                            <w:r w:rsidR="001B222A">
                              <w:rPr>
                                <w:b/>
                                <w:sz w:val="52"/>
                                <w:szCs w:val="48"/>
                              </w:rPr>
                              <w:t>Setup</w:t>
                            </w:r>
                          </w:p>
                          <w:p w:rsidR="001B222A" w:rsidRPr="00040858" w:rsidRDefault="00BD647A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Printer</w:t>
                            </w:r>
                            <w:r w:rsidR="001B222A">
                              <w:rPr>
                                <w:b/>
                                <w:sz w:val="52"/>
                                <w:szCs w:val="48"/>
                              </w:rPr>
                              <w:t xml:space="preserve"> Setting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A546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:rsidR="002F2055" w:rsidRDefault="0077644F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 xml:space="preserve">SAP </w:t>
                      </w:r>
                      <w:r w:rsidR="001B222A">
                        <w:rPr>
                          <w:b/>
                          <w:sz w:val="52"/>
                          <w:szCs w:val="48"/>
                        </w:rPr>
                        <w:t>Setup</w:t>
                      </w:r>
                    </w:p>
                    <w:p w:rsidR="001B222A" w:rsidRPr="00040858" w:rsidRDefault="00BD647A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Printer</w:t>
                      </w:r>
                      <w:r w:rsidR="001B222A">
                        <w:rPr>
                          <w:b/>
                          <w:sz w:val="52"/>
                          <w:szCs w:val="48"/>
                        </w:rPr>
                        <w:t xml:space="preserve"> Setting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8A546C4" wp14:editId="47988B18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52FF8" w:rsidRPr="007459BD" w:rsidRDefault="00352FF8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SAP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A546C4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:rsidR="00352FF8" w:rsidRPr="007459BD" w:rsidRDefault="00352FF8" w:rsidP="008D410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SAP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BC3D969" wp14:editId="13784EE3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BC3D969" wp14:editId="13784EE3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8D4102" w:rsidRPr="00040858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1B222A" w:rsidP="008D4102">
                            <w:pPr>
                              <w:ind w:left="180"/>
                            </w:pPr>
                            <w:r>
                              <w:t xml:space="preserve">Setup </w:t>
                            </w:r>
                            <w:r w:rsidR="00BD647A">
                              <w:t>default printer</w:t>
                            </w:r>
                          </w:p>
                          <w:p w:rsidR="008D4102" w:rsidRDefault="008D4102" w:rsidP="008D4102">
                            <w:pPr>
                              <w:ind w:left="18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36pt;margin-top:108pt;width:2in;height:2in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">
                <v:textbox>
                  <w:txbxContent>
                    <w:p w:rsidR="00040858" w:rsidRPr="00040858" w:rsidRDefault="00040858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8D4102" w:rsidRPr="00040858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Default="001B222A" w:rsidP="008D4102">
                      <w:pPr>
                        <w:ind w:left="180"/>
                      </w:pPr>
                      <w:r>
                        <w:t xml:space="preserve">Setup </w:t>
                      </w:r>
                      <w:r w:rsidR="00BD647A">
                        <w:t>default printer</w:t>
                      </w:r>
                    </w:p>
                    <w:p w:rsidR="008D4102" w:rsidRDefault="008D4102" w:rsidP="008D4102">
                      <w:pPr>
                        <w:ind w:left="180"/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A923FD5" wp14:editId="67A7BB66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35BC6" w:rsidRPr="00445B91" w:rsidRDefault="00A35BC6" w:rsidP="001B222A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 w:rsidR="001B222A"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923FD5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:rsidR="00A35BC6" w:rsidRPr="00445B91" w:rsidRDefault="00A35BC6" w:rsidP="001B222A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 w:rsidR="001B222A"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Pr="004D55E8" w:rsidRDefault="00040858" w:rsidP="00445B9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 xml:space="preserve">Website </w:t>
                            </w:r>
                            <w:r w:rsidR="00445B91" w:rsidRPr="004D55E8">
                              <w:rPr>
                                <w:b/>
                                <w:color w:val="0066FF"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:rsidR="00445B91" w:rsidRPr="004D55E8" w:rsidRDefault="00040858" w:rsidP="00445B91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 xml:space="preserve">Website </w:t>
                      </w:r>
                      <w:r w:rsidR="00445B91" w:rsidRPr="004D55E8">
                        <w:rPr>
                          <w:b/>
                          <w:color w:val="0066FF"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09A837B" wp14:editId="32B2C91F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7459BD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:rsidR="008D4102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55478" w:rsidRPr="00CC2A51" w:rsidRDefault="00CC2A51" w:rsidP="00CC2A51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CC2A51">
                              <w:rPr>
                                <w:szCs w:val="24"/>
                              </w:rPr>
                              <w:t xml:space="preserve">A user may select </w:t>
                            </w:r>
                            <w:r w:rsidRPr="00CC2A51">
                              <w:rPr>
                                <w:b/>
                                <w:sz w:val="22"/>
                                <w:szCs w:val="24"/>
                              </w:rPr>
                              <w:t>DPI_PRINTER_SELECT</w:t>
                            </w:r>
                            <w:r w:rsidRPr="00CC2A51">
                              <w:rPr>
                                <w:szCs w:val="24"/>
                              </w:rPr>
                              <w:t xml:space="preserve"> it includes a Printer Options Selection window </w:t>
                            </w:r>
                            <w:r w:rsidRPr="00CC2A51">
                              <w:rPr>
                                <w:szCs w:val="24"/>
                                <w:u w:val="single"/>
                              </w:rPr>
                              <w:t>every time</w:t>
                            </w:r>
                            <w:r w:rsidRPr="00CC2A51">
                              <w:rPr>
                                <w:szCs w:val="24"/>
                              </w:rPr>
                              <w:t xml:space="preserve"> the user chooses to print.</w:t>
                            </w:r>
                          </w:p>
                          <w:p w:rsidR="00CC2A51" w:rsidRPr="00CC2A51" w:rsidRDefault="00CC2A51" w:rsidP="00CC2A51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CC2A51" w:rsidRPr="00CC2A51" w:rsidRDefault="00CC2A51" w:rsidP="00CC2A51">
                            <w:pPr>
                              <w:pStyle w:val="ListParagraph"/>
                              <w:ind w:left="360"/>
                              <w:rPr>
                                <w:szCs w:val="24"/>
                              </w:rPr>
                            </w:pPr>
                            <w:r w:rsidRPr="00CC2A51">
                              <w:rPr>
                                <w:szCs w:val="24"/>
                              </w:rPr>
                              <w:t xml:space="preserve">This feature is useful if the user consistently desires to use a different printer for certain tasks (i.e., 30 Day Inspections at printer A; Preventative Maintenance prints at printer B, etc.)  If the user prints to an individual printer; we strongly suggest the option </w:t>
                            </w:r>
                            <w:r w:rsidRPr="00CC2A51">
                              <w:rPr>
                                <w:b/>
                                <w:szCs w:val="24"/>
                              </w:rPr>
                              <w:t xml:space="preserve">DPI_PRINTER </w:t>
                            </w:r>
                            <w:r w:rsidRPr="00CC2A51">
                              <w:rPr>
                                <w:szCs w:val="24"/>
                              </w:rPr>
                              <w:t>be utiliz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A837B"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:rsidR="00040858" w:rsidRPr="00040858" w:rsidRDefault="00040858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7459BD">
                        <w:rPr>
                          <w:b/>
                          <w:color w:val="0066FF"/>
                        </w:rPr>
                        <w:t>(s):</w:t>
                      </w:r>
                    </w:p>
                    <w:p w:rsidR="008D4102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055478" w:rsidRPr="00CC2A51" w:rsidRDefault="00CC2A51" w:rsidP="00CC2A51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ind w:left="360"/>
                        <w:rPr>
                          <w:szCs w:val="24"/>
                        </w:rPr>
                      </w:pPr>
                      <w:r w:rsidRPr="00CC2A51">
                        <w:rPr>
                          <w:szCs w:val="24"/>
                        </w:rPr>
                        <w:t xml:space="preserve">A user may select </w:t>
                      </w:r>
                      <w:r w:rsidRPr="00CC2A51">
                        <w:rPr>
                          <w:b/>
                          <w:sz w:val="22"/>
                          <w:szCs w:val="24"/>
                        </w:rPr>
                        <w:t>DPI_PRINTER_SELECT</w:t>
                      </w:r>
                      <w:r w:rsidRPr="00CC2A51">
                        <w:rPr>
                          <w:szCs w:val="24"/>
                        </w:rPr>
                        <w:t xml:space="preserve"> it includes a Printer Options Selection window </w:t>
                      </w:r>
                      <w:r w:rsidRPr="00CC2A51">
                        <w:rPr>
                          <w:szCs w:val="24"/>
                          <w:u w:val="single"/>
                        </w:rPr>
                        <w:t>every time</w:t>
                      </w:r>
                      <w:r w:rsidRPr="00CC2A51">
                        <w:rPr>
                          <w:szCs w:val="24"/>
                        </w:rPr>
                        <w:t xml:space="preserve"> the user chooses to print.</w:t>
                      </w:r>
                    </w:p>
                    <w:p w:rsidR="00CC2A51" w:rsidRPr="00CC2A51" w:rsidRDefault="00CC2A51" w:rsidP="00CC2A51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CC2A51" w:rsidRPr="00CC2A51" w:rsidRDefault="00CC2A51" w:rsidP="00CC2A51">
                      <w:pPr>
                        <w:pStyle w:val="ListParagraph"/>
                        <w:ind w:left="360"/>
                        <w:rPr>
                          <w:szCs w:val="24"/>
                        </w:rPr>
                      </w:pPr>
                      <w:r w:rsidRPr="00CC2A51">
                        <w:rPr>
                          <w:szCs w:val="24"/>
                        </w:rPr>
                        <w:t xml:space="preserve">This feature is useful if the user consistently desires to use a different printer for certain tasks (i.e., 30 Day Inspections at printer A; Preventative Maintenance prints at printer B, etc.)  If the user prints to an individual printer; we strongly suggest the option </w:t>
                      </w:r>
                      <w:r w:rsidRPr="00CC2A51">
                        <w:rPr>
                          <w:b/>
                          <w:szCs w:val="24"/>
                        </w:rPr>
                        <w:t xml:space="preserve">DPI_PRINTER </w:t>
                      </w:r>
                      <w:r w:rsidRPr="00CC2A51">
                        <w:rPr>
                          <w:szCs w:val="24"/>
                        </w:rPr>
                        <w:t>be utilized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39FF636" wp14:editId="6AB552D3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85928" w:rsidRDefault="008D4102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</w:t>
                            </w:r>
                            <w:r w:rsidR="00DF1FEA">
                              <w:t>the SAP software</w:t>
                            </w:r>
                          </w:p>
                          <w:p w:rsidR="00296395" w:rsidRPr="00296395" w:rsidRDefault="00296395" w:rsidP="00296395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6395" w:rsidRDefault="00B76068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b/>
                              </w:rPr>
                              <w:t>&lt;</w:t>
                            </w:r>
                            <w:r w:rsidRPr="004F4D2F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B76068">
                              <w:rPr>
                                <w:b/>
                              </w:rPr>
                              <w:t xml:space="preserve">System </w:t>
                            </w:r>
                            <w:r w:rsidR="00132B3A">
                              <w:rPr>
                                <w:b/>
                              </w:rPr>
                              <w:t>opti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448057" cy="146304"/>
                                  <wp:effectExtent l="0" t="0" r="0" b="635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Button - System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48057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445EF6">
                              <w:t xml:space="preserve"> </w:t>
                            </w:r>
                            <w:r w:rsidR="004F4D2F" w:rsidRPr="00291976">
                              <w:rPr>
                                <w:sz w:val="20"/>
                              </w:rPr>
                              <w:t>(Top line of page)</w:t>
                            </w:r>
                          </w:p>
                          <w:p w:rsidR="00296395" w:rsidRPr="00296395" w:rsidRDefault="00296395" w:rsidP="00296395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6395" w:rsidRDefault="004F4D2F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A dropdown </w:t>
                            </w:r>
                            <w:r w:rsidR="00296395">
                              <w:t>window opens</w:t>
                            </w:r>
                          </w:p>
                          <w:p w:rsidR="00085928" w:rsidRDefault="00296395" w:rsidP="0008592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rPr>
                                <w:color w:val="0066FF"/>
                              </w:rPr>
                              <w:t>&lt;</w:t>
                            </w:r>
                            <w:r w:rsidR="004F4D2F">
                              <w:rPr>
                                <w:i/>
                                <w:color w:val="0066FF"/>
                              </w:rPr>
                              <w:t>Hover Mouse</w:t>
                            </w:r>
                            <w:r>
                              <w:rPr>
                                <w:color w:val="0066FF"/>
                              </w:rPr>
                              <w:t>&gt;</w:t>
                            </w:r>
                            <w:r w:rsidR="00085928">
                              <w:rPr>
                                <w:color w:val="0066FF"/>
                              </w:rPr>
                              <w:t xml:space="preserve"> </w:t>
                            </w:r>
                            <w:r w:rsidR="00A319CB" w:rsidRPr="00A319CB">
                              <w:rPr>
                                <w:color w:val="000000" w:themeColor="text1"/>
                              </w:rPr>
                              <w:t>o</w:t>
                            </w:r>
                            <w:r w:rsidR="004F4D2F">
                              <w:t xml:space="preserve">ver </w:t>
                            </w:r>
                            <w:r w:rsidR="004F4D2F" w:rsidRPr="004F4D2F">
                              <w:rPr>
                                <w:i/>
                              </w:rPr>
                              <w:t>User Profile</w:t>
                            </w:r>
                          </w:p>
                          <w:p w:rsidR="004F4D2F" w:rsidRPr="00296395" w:rsidRDefault="004F4D2F" w:rsidP="004F4D2F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F4D2F" w:rsidRDefault="004F4D2F" w:rsidP="004F4D2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A dropdown </w:t>
                            </w:r>
                            <w:r>
                              <w:t>window opens</w:t>
                            </w:r>
                          </w:p>
                          <w:p w:rsidR="00085928" w:rsidRPr="00055478" w:rsidRDefault="004F4D2F" w:rsidP="004F4D2F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66FF"/>
                              </w:rP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rPr>
                                <w:color w:val="0066FF"/>
                              </w:rPr>
                              <w:t xml:space="preserve">&gt; </w:t>
                            </w:r>
                            <w:r w:rsidRPr="004F4D2F">
                              <w:rPr>
                                <w:i/>
                                <w:color w:val="000000" w:themeColor="text1"/>
                              </w:rPr>
                              <w:t>Own Data</w:t>
                            </w:r>
                          </w:p>
                          <w:p w:rsidR="004F4D2F" w:rsidRDefault="004F4D2F" w:rsidP="004F4D2F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F4D2F" w:rsidRDefault="004F4D2F" w:rsidP="004F4D2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Maintain User Profile </w:t>
                            </w:r>
                            <w:r>
                              <w:t>window opens</w:t>
                            </w:r>
                          </w:p>
                          <w:p w:rsidR="004F4D2F" w:rsidRDefault="004F4D2F" w:rsidP="004F4D2F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CE635C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="00CE635C" w:rsidRPr="00CE635C">
                              <w:rPr>
                                <w:i/>
                                <w:color w:val="0066FF"/>
                              </w:rPr>
                              <w:t>Select</w:t>
                            </w:r>
                            <w:r w:rsidR="00CE635C" w:rsidRPr="00CE635C">
                              <w:rPr>
                                <w:color w:val="000000" w:themeColor="text1"/>
                              </w:rPr>
                              <w:t>&gt;</w:t>
                            </w:r>
                            <w:r w:rsidR="00CE635C">
                              <w:rPr>
                                <w:color w:val="000000" w:themeColor="text1"/>
                              </w:rPr>
                              <w:t xml:space="preserve"> Defaults Tab</w:t>
                            </w:r>
                          </w:p>
                          <w:p w:rsidR="00055478" w:rsidRPr="00055478" w:rsidRDefault="00055478" w:rsidP="00055478">
                            <w:pPr>
                              <w:pStyle w:val="ListParagraph"/>
                              <w:ind w:left="1080"/>
                              <w:rPr>
                                <w:b/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055478" w:rsidRPr="00055478" w:rsidRDefault="00055478" w:rsidP="00055478">
                            <w:pPr>
                              <w:pStyle w:val="ListParagraph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055478">
                              <w:rPr>
                                <w:b/>
                                <w:color w:val="000000" w:themeColor="text1"/>
                              </w:rPr>
                              <w:t>Spool Control Section</w:t>
                            </w:r>
                          </w:p>
                          <w:p w:rsidR="00CE635C" w:rsidRDefault="00CE635C" w:rsidP="004F4D2F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CE635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&gt; In the Output Device Field </w:t>
                            </w:r>
                            <w:r w:rsidRPr="00CE635C">
                              <w:rPr>
                                <w:color w:val="000000" w:themeColor="text1"/>
                                <w:sz w:val="20"/>
                              </w:rPr>
                              <w:t>(This will activate the field)</w:t>
                            </w:r>
                          </w:p>
                          <w:p w:rsidR="00CE635C" w:rsidRPr="00CE635C" w:rsidRDefault="00CE635C" w:rsidP="004F4D2F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E22A74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&gt; the Matchcode icon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>
                                  <wp:extent cx="137697" cy="146304"/>
                                  <wp:effectExtent l="0" t="0" r="0" b="6350"/>
                                  <wp:docPr id="9" name="Picture 9" descr="A close up of a window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Icon - MatchCode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7697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CE635C">
                              <w:rPr>
                                <w:color w:val="000000" w:themeColor="text1"/>
                                <w:sz w:val="20"/>
                              </w:rPr>
                              <w:t>(At the end of the field)</w:t>
                            </w:r>
                          </w:p>
                          <w:p w:rsidR="00A82E15" w:rsidRDefault="00A82E15" w:rsidP="00A82E15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A82E15" w:rsidRDefault="00A82E15" w:rsidP="00A82E1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Spool:  Output device </w:t>
                            </w:r>
                            <w:r>
                              <w:t>window opens</w:t>
                            </w:r>
                          </w:p>
                          <w:p w:rsidR="00A82E15" w:rsidRPr="00055478" w:rsidRDefault="00A82E15" w:rsidP="00A82E15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Output Device Field - </w:t>
                            </w:r>
                            <w:r w:rsidRPr="00A82E15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DPI*</w:t>
                            </w:r>
                            <w:bookmarkStart w:id="0" w:name="_GoBack"/>
                            <w:bookmarkEnd w:id="0"/>
                          </w:p>
                          <w:p w:rsidR="00A82E15" w:rsidRPr="00ED6C04" w:rsidRDefault="00A82E15" w:rsidP="00A82E15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A82E15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>
                              <w:rPr>
                                <w:b/>
                              </w:rPr>
                              <w:t>Continu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0AF48E1" wp14:editId="4F8BA067">
                                  <wp:extent cx="146304" cy="146304"/>
                                  <wp:effectExtent l="0" t="0" r="6350" b="6350"/>
                                  <wp:docPr id="16" name="Picture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Button - Log on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A82E15" w:rsidRDefault="00A82E15" w:rsidP="00A82E15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A82E15" w:rsidRDefault="00A82E15" w:rsidP="00A82E1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Spool:  Output device </w:t>
                            </w:r>
                            <w:r>
                              <w:t>window opens</w:t>
                            </w:r>
                          </w:p>
                          <w:p w:rsidR="00A82E15" w:rsidRPr="00ED6C04" w:rsidRDefault="00A82E15" w:rsidP="00A82E15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A82E15">
                              <w:rPr>
                                <w:i/>
                                <w:color w:val="0066FF"/>
                              </w:rPr>
                              <w:t>Double Click</w:t>
                            </w:r>
                            <w:r>
                              <w:t xml:space="preserve">&gt; </w:t>
                            </w:r>
                            <w:r>
                              <w:rPr>
                                <w:b/>
                              </w:rPr>
                              <w:t>DPI_PRINTER</w:t>
                            </w:r>
                            <w:r>
                              <w:t xml:space="preserve"> </w:t>
                            </w:r>
                            <w:r w:rsidR="00055478" w:rsidRPr="00055478">
                              <w:rPr>
                                <w:sz w:val="20"/>
                              </w:rPr>
                              <w:t>(See note(s))</w:t>
                            </w:r>
                          </w:p>
                          <w:p w:rsidR="004F4D2F" w:rsidRDefault="004F4D2F" w:rsidP="004F4D2F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55478" w:rsidRPr="00055478" w:rsidRDefault="00055478" w:rsidP="0005547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Maintain User Profile </w:t>
                            </w:r>
                            <w:r>
                              <w:t xml:space="preserve">window </w:t>
                            </w:r>
                            <w:r w:rsidRPr="00055478">
                              <w:rPr>
                                <w:b/>
                              </w:rPr>
                              <w:t>reopens</w:t>
                            </w:r>
                          </w:p>
                          <w:p w:rsidR="00055478" w:rsidRPr="00055478" w:rsidRDefault="00055478" w:rsidP="00055478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55478" w:rsidRPr="00055478" w:rsidRDefault="00055478" w:rsidP="00055478">
                            <w:pPr>
                              <w:pStyle w:val="ListParagraph"/>
                              <w:rPr>
                                <w:b/>
                              </w:rPr>
                            </w:pPr>
                            <w:r w:rsidRPr="00055478">
                              <w:rPr>
                                <w:b/>
                              </w:rPr>
                              <w:t>Spool Control Section</w:t>
                            </w:r>
                          </w:p>
                          <w:p w:rsidR="008D4102" w:rsidRPr="00055478" w:rsidRDefault="00055478" w:rsidP="00055478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055478">
                              <w:rPr>
                                <w:color w:val="000000" w:themeColor="text1"/>
                                <w:szCs w:val="24"/>
                              </w:rP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  <w:szCs w:val="24"/>
                              </w:rPr>
                              <w:t>Check</w:t>
                            </w:r>
                            <w:r w:rsidRPr="00055478">
                              <w:rPr>
                                <w:color w:val="000000" w:themeColor="text1"/>
                                <w:szCs w:val="24"/>
                              </w:rPr>
                              <w:t xml:space="preserve">&gt; 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Print Now</w:t>
                            </w:r>
                          </w:p>
                          <w:p w:rsidR="00055478" w:rsidRPr="00055478" w:rsidRDefault="00055478" w:rsidP="00055478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055478">
                              <w:rPr>
                                <w:color w:val="000000" w:themeColor="text1"/>
                                <w:szCs w:val="24"/>
                              </w:rP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  <w:szCs w:val="24"/>
                              </w:rPr>
                              <w:t>Check</w:t>
                            </w:r>
                            <w:r w:rsidRPr="00055478">
                              <w:rPr>
                                <w:color w:val="000000" w:themeColor="text1"/>
                                <w:szCs w:val="24"/>
                              </w:rPr>
                              <w:t xml:space="preserve">&gt; 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Delete After Output</w:t>
                            </w:r>
                          </w:p>
                          <w:p w:rsidR="00055478" w:rsidRPr="00055478" w:rsidRDefault="00055478" w:rsidP="00055478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55478" w:rsidRPr="00055478" w:rsidRDefault="00055478" w:rsidP="0005547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055478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055478">
                              <w:rPr>
                                <w:b/>
                              </w:rPr>
                              <w:t>Sav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42895" cy="142895"/>
                                  <wp:effectExtent l="0" t="0" r="9525" b="9525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con - Save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55478" w:rsidRPr="00055478" w:rsidRDefault="00055478" w:rsidP="0005547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085928" w:rsidRDefault="008D4102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</w:t>
                      </w:r>
                      <w:r w:rsidR="00DF1FEA">
                        <w:t>the SAP software</w:t>
                      </w:r>
                    </w:p>
                    <w:p w:rsidR="00296395" w:rsidRPr="00296395" w:rsidRDefault="00296395" w:rsidP="00296395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296395" w:rsidRDefault="00B76068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b/>
                        </w:rPr>
                        <w:t>&lt;</w:t>
                      </w:r>
                      <w:r w:rsidRPr="004F4D2F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B76068">
                        <w:rPr>
                          <w:b/>
                        </w:rPr>
                        <w:t xml:space="preserve">System </w:t>
                      </w:r>
                      <w:r w:rsidR="00132B3A">
                        <w:rPr>
                          <w:b/>
                        </w:rPr>
                        <w:t>opti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448057" cy="146304"/>
                            <wp:effectExtent l="0" t="0" r="0" b="635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Button - System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48057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445EF6">
                        <w:t xml:space="preserve"> </w:t>
                      </w:r>
                      <w:r w:rsidR="004F4D2F" w:rsidRPr="00291976">
                        <w:rPr>
                          <w:sz w:val="20"/>
                        </w:rPr>
                        <w:t>(Top line of page)</w:t>
                      </w:r>
                    </w:p>
                    <w:p w:rsidR="00296395" w:rsidRPr="00296395" w:rsidRDefault="00296395" w:rsidP="00296395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296395" w:rsidRDefault="004F4D2F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A dropdown </w:t>
                      </w:r>
                      <w:r w:rsidR="00296395">
                        <w:t>window opens</w:t>
                      </w:r>
                    </w:p>
                    <w:p w:rsidR="00085928" w:rsidRDefault="00296395" w:rsidP="0008592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rPr>
                          <w:color w:val="0066FF"/>
                        </w:rPr>
                        <w:t>&lt;</w:t>
                      </w:r>
                      <w:r w:rsidR="004F4D2F">
                        <w:rPr>
                          <w:i/>
                          <w:color w:val="0066FF"/>
                        </w:rPr>
                        <w:t>Hover Mouse</w:t>
                      </w:r>
                      <w:r>
                        <w:rPr>
                          <w:color w:val="0066FF"/>
                        </w:rPr>
                        <w:t>&gt;</w:t>
                      </w:r>
                      <w:r w:rsidR="00085928">
                        <w:rPr>
                          <w:color w:val="0066FF"/>
                        </w:rPr>
                        <w:t xml:space="preserve"> </w:t>
                      </w:r>
                      <w:r w:rsidR="00A319CB" w:rsidRPr="00A319CB">
                        <w:rPr>
                          <w:color w:val="000000" w:themeColor="text1"/>
                        </w:rPr>
                        <w:t>o</w:t>
                      </w:r>
                      <w:r w:rsidR="004F4D2F">
                        <w:t xml:space="preserve">ver </w:t>
                      </w:r>
                      <w:r w:rsidR="004F4D2F" w:rsidRPr="004F4D2F">
                        <w:rPr>
                          <w:i/>
                        </w:rPr>
                        <w:t>User Profile</w:t>
                      </w:r>
                    </w:p>
                    <w:p w:rsidR="004F4D2F" w:rsidRPr="00296395" w:rsidRDefault="004F4D2F" w:rsidP="004F4D2F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4F4D2F" w:rsidRDefault="004F4D2F" w:rsidP="004F4D2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A dropdown </w:t>
                      </w:r>
                      <w:r>
                        <w:t>window opens</w:t>
                      </w:r>
                    </w:p>
                    <w:p w:rsidR="00085928" w:rsidRPr="00055478" w:rsidRDefault="004F4D2F" w:rsidP="004F4D2F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66FF"/>
                        </w:rPr>
                        <w:t>&lt;</w:t>
                      </w:r>
                      <w:r>
                        <w:rPr>
                          <w:i/>
                          <w:color w:val="0066FF"/>
                        </w:rPr>
                        <w:t>Click</w:t>
                      </w:r>
                      <w:r>
                        <w:rPr>
                          <w:color w:val="0066FF"/>
                        </w:rPr>
                        <w:t xml:space="preserve">&gt; </w:t>
                      </w:r>
                      <w:r w:rsidRPr="004F4D2F">
                        <w:rPr>
                          <w:i/>
                          <w:color w:val="000000" w:themeColor="text1"/>
                        </w:rPr>
                        <w:t>Own Data</w:t>
                      </w:r>
                    </w:p>
                    <w:p w:rsidR="004F4D2F" w:rsidRDefault="004F4D2F" w:rsidP="004F4D2F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4F4D2F" w:rsidRDefault="004F4D2F" w:rsidP="004F4D2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Maintain User Profile </w:t>
                      </w:r>
                      <w:r>
                        <w:t>window opens</w:t>
                      </w:r>
                    </w:p>
                    <w:p w:rsidR="004F4D2F" w:rsidRDefault="004F4D2F" w:rsidP="004F4D2F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CE635C">
                        <w:rPr>
                          <w:color w:val="000000" w:themeColor="text1"/>
                        </w:rPr>
                        <w:t>&lt;</w:t>
                      </w:r>
                      <w:r w:rsidR="00CE635C" w:rsidRPr="00CE635C">
                        <w:rPr>
                          <w:i/>
                          <w:color w:val="0066FF"/>
                        </w:rPr>
                        <w:t>Select</w:t>
                      </w:r>
                      <w:r w:rsidR="00CE635C" w:rsidRPr="00CE635C">
                        <w:rPr>
                          <w:color w:val="000000" w:themeColor="text1"/>
                        </w:rPr>
                        <w:t>&gt;</w:t>
                      </w:r>
                      <w:r w:rsidR="00CE635C">
                        <w:rPr>
                          <w:color w:val="000000" w:themeColor="text1"/>
                        </w:rPr>
                        <w:t xml:space="preserve"> Defaults Tab</w:t>
                      </w:r>
                    </w:p>
                    <w:p w:rsidR="00055478" w:rsidRPr="00055478" w:rsidRDefault="00055478" w:rsidP="00055478">
                      <w:pPr>
                        <w:pStyle w:val="ListParagraph"/>
                        <w:ind w:left="1080"/>
                        <w:rPr>
                          <w:b/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055478" w:rsidRPr="00055478" w:rsidRDefault="00055478" w:rsidP="00055478">
                      <w:pPr>
                        <w:pStyle w:val="ListParagraph"/>
                        <w:rPr>
                          <w:b/>
                          <w:color w:val="000000" w:themeColor="text1"/>
                        </w:rPr>
                      </w:pPr>
                      <w:r w:rsidRPr="00055478">
                        <w:rPr>
                          <w:b/>
                          <w:color w:val="000000" w:themeColor="text1"/>
                        </w:rPr>
                        <w:t>Spool Control Section</w:t>
                      </w:r>
                    </w:p>
                    <w:p w:rsidR="00CE635C" w:rsidRDefault="00CE635C" w:rsidP="004F4D2F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&lt;</w:t>
                      </w:r>
                      <w:r w:rsidRPr="00CE635C">
                        <w:rPr>
                          <w:i/>
                          <w:color w:val="0066FF"/>
                        </w:rPr>
                        <w:t>Click</w:t>
                      </w:r>
                      <w:r>
                        <w:rPr>
                          <w:color w:val="000000" w:themeColor="text1"/>
                        </w:rPr>
                        <w:t xml:space="preserve">&gt; In the Output Device Field </w:t>
                      </w:r>
                      <w:r w:rsidRPr="00CE635C">
                        <w:rPr>
                          <w:color w:val="000000" w:themeColor="text1"/>
                          <w:sz w:val="20"/>
                        </w:rPr>
                        <w:t>(This will activate the field)</w:t>
                      </w:r>
                    </w:p>
                    <w:p w:rsidR="00CE635C" w:rsidRPr="00CE635C" w:rsidRDefault="00CE635C" w:rsidP="004F4D2F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&lt;</w:t>
                      </w:r>
                      <w:r w:rsidRPr="00E22A74">
                        <w:rPr>
                          <w:i/>
                          <w:color w:val="0066FF"/>
                        </w:rPr>
                        <w:t>Click</w:t>
                      </w:r>
                      <w:r>
                        <w:rPr>
                          <w:color w:val="000000" w:themeColor="text1"/>
                        </w:rPr>
                        <w:t xml:space="preserve">&gt; the Matchcode icon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>
                            <wp:extent cx="137697" cy="146304"/>
                            <wp:effectExtent l="0" t="0" r="0" b="6350"/>
                            <wp:docPr id="9" name="Picture 9" descr="A close up of a window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Icon - MatchCode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7697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CE635C">
                        <w:rPr>
                          <w:color w:val="000000" w:themeColor="text1"/>
                          <w:sz w:val="20"/>
                        </w:rPr>
                        <w:t>(At the end of the field)</w:t>
                      </w:r>
                    </w:p>
                    <w:p w:rsidR="00A82E15" w:rsidRDefault="00A82E15" w:rsidP="00A82E15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A82E15" w:rsidRDefault="00A82E15" w:rsidP="00A82E1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Spool:  Output device </w:t>
                      </w:r>
                      <w:r>
                        <w:t>window opens</w:t>
                      </w:r>
                    </w:p>
                    <w:p w:rsidR="00A82E15" w:rsidRPr="00055478" w:rsidRDefault="00A82E15" w:rsidP="00A82E15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Output Device Field - </w:t>
                      </w:r>
                      <w:r w:rsidRPr="00A82E15">
                        <w:rPr>
                          <w:color w:val="0066FF"/>
                        </w:rPr>
                        <w:t>Input</w:t>
                      </w:r>
                      <w:r>
                        <w:rPr>
                          <w:color w:val="000000" w:themeColor="text1"/>
                        </w:rPr>
                        <w:t xml:space="preserve"> DPI*</w:t>
                      </w:r>
                      <w:bookmarkStart w:id="1" w:name="_GoBack"/>
                      <w:bookmarkEnd w:id="1"/>
                    </w:p>
                    <w:p w:rsidR="00A82E15" w:rsidRPr="00ED6C04" w:rsidRDefault="00A82E15" w:rsidP="00A82E15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ind w:left="1080"/>
                      </w:pPr>
                      <w:r>
                        <w:t>&lt;</w:t>
                      </w:r>
                      <w:r w:rsidRPr="00A82E15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>
                        <w:rPr>
                          <w:b/>
                        </w:rPr>
                        <w:t>Continu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30AF48E1" wp14:editId="4F8BA067">
                            <wp:extent cx="146304" cy="146304"/>
                            <wp:effectExtent l="0" t="0" r="6350" b="6350"/>
                            <wp:docPr id="16" name="Picture 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6" name="Button - Log on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A82E15" w:rsidRDefault="00A82E15" w:rsidP="00A82E15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A82E15" w:rsidRDefault="00A82E15" w:rsidP="00A82E1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Spool:  Output device </w:t>
                      </w:r>
                      <w:r>
                        <w:t>window opens</w:t>
                      </w:r>
                    </w:p>
                    <w:p w:rsidR="00A82E15" w:rsidRPr="00ED6C04" w:rsidRDefault="00A82E15" w:rsidP="00A82E15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ind w:left="1080"/>
                      </w:pPr>
                      <w:r>
                        <w:t>&lt;</w:t>
                      </w:r>
                      <w:r w:rsidRPr="00A82E15">
                        <w:rPr>
                          <w:i/>
                          <w:color w:val="0066FF"/>
                        </w:rPr>
                        <w:t>Double Click</w:t>
                      </w:r>
                      <w:r>
                        <w:t xml:space="preserve">&gt; </w:t>
                      </w:r>
                      <w:r>
                        <w:rPr>
                          <w:b/>
                        </w:rPr>
                        <w:t>DPI_PRINTER</w:t>
                      </w:r>
                      <w:r>
                        <w:t xml:space="preserve"> </w:t>
                      </w:r>
                      <w:r w:rsidR="00055478" w:rsidRPr="00055478">
                        <w:rPr>
                          <w:sz w:val="20"/>
                        </w:rPr>
                        <w:t>(See note(s))</w:t>
                      </w:r>
                    </w:p>
                    <w:p w:rsidR="004F4D2F" w:rsidRDefault="004F4D2F" w:rsidP="004F4D2F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055478" w:rsidRPr="00055478" w:rsidRDefault="00055478" w:rsidP="0005547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Maintain User Profile </w:t>
                      </w:r>
                      <w:r>
                        <w:t xml:space="preserve">window </w:t>
                      </w:r>
                      <w:r w:rsidRPr="00055478">
                        <w:rPr>
                          <w:b/>
                        </w:rPr>
                        <w:t>reopens</w:t>
                      </w:r>
                    </w:p>
                    <w:p w:rsidR="00055478" w:rsidRPr="00055478" w:rsidRDefault="00055478" w:rsidP="00055478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055478" w:rsidRPr="00055478" w:rsidRDefault="00055478" w:rsidP="00055478">
                      <w:pPr>
                        <w:pStyle w:val="ListParagraph"/>
                        <w:rPr>
                          <w:b/>
                        </w:rPr>
                      </w:pPr>
                      <w:r w:rsidRPr="00055478">
                        <w:rPr>
                          <w:b/>
                        </w:rPr>
                        <w:t>Spool Control Section</w:t>
                      </w:r>
                    </w:p>
                    <w:p w:rsidR="008D4102" w:rsidRPr="00055478" w:rsidRDefault="00055478" w:rsidP="00055478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1080"/>
                        <w:rPr>
                          <w:szCs w:val="24"/>
                        </w:rPr>
                      </w:pPr>
                      <w:r w:rsidRPr="00055478">
                        <w:rPr>
                          <w:color w:val="000000" w:themeColor="text1"/>
                          <w:szCs w:val="24"/>
                        </w:rPr>
                        <w:t>&lt;</w:t>
                      </w:r>
                      <w:r>
                        <w:rPr>
                          <w:i/>
                          <w:color w:val="0066FF"/>
                          <w:szCs w:val="24"/>
                        </w:rPr>
                        <w:t>Check</w:t>
                      </w:r>
                      <w:r w:rsidRPr="00055478">
                        <w:rPr>
                          <w:color w:val="000000" w:themeColor="text1"/>
                          <w:szCs w:val="24"/>
                        </w:rPr>
                        <w:t xml:space="preserve">&gt; </w:t>
                      </w:r>
                      <w:r>
                        <w:rPr>
                          <w:color w:val="000000" w:themeColor="text1"/>
                          <w:szCs w:val="24"/>
                        </w:rPr>
                        <w:t>Print Now</w:t>
                      </w:r>
                    </w:p>
                    <w:p w:rsidR="00055478" w:rsidRPr="00055478" w:rsidRDefault="00055478" w:rsidP="00055478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1080"/>
                        <w:rPr>
                          <w:szCs w:val="24"/>
                        </w:rPr>
                      </w:pPr>
                      <w:r w:rsidRPr="00055478">
                        <w:rPr>
                          <w:color w:val="000000" w:themeColor="text1"/>
                          <w:szCs w:val="24"/>
                        </w:rPr>
                        <w:t>&lt;</w:t>
                      </w:r>
                      <w:r>
                        <w:rPr>
                          <w:i/>
                          <w:color w:val="0066FF"/>
                          <w:szCs w:val="24"/>
                        </w:rPr>
                        <w:t>Check</w:t>
                      </w:r>
                      <w:r w:rsidRPr="00055478">
                        <w:rPr>
                          <w:color w:val="000000" w:themeColor="text1"/>
                          <w:szCs w:val="24"/>
                        </w:rPr>
                        <w:t xml:space="preserve">&gt; </w:t>
                      </w:r>
                      <w:r>
                        <w:rPr>
                          <w:color w:val="000000" w:themeColor="text1"/>
                          <w:szCs w:val="24"/>
                        </w:rPr>
                        <w:t>Delete After Output</w:t>
                      </w:r>
                    </w:p>
                    <w:p w:rsidR="00055478" w:rsidRPr="00055478" w:rsidRDefault="00055478" w:rsidP="00055478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055478" w:rsidRPr="00055478" w:rsidRDefault="00055478" w:rsidP="0005547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t>&lt;</w:t>
                      </w:r>
                      <w:r w:rsidRPr="00055478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055478">
                        <w:rPr>
                          <w:b/>
                        </w:rPr>
                        <w:t>Sav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42895" cy="142895"/>
                            <wp:effectExtent l="0" t="0" r="9525" b="9525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con - Save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55478" w:rsidRPr="00055478" w:rsidRDefault="00055478" w:rsidP="00055478"/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39FF636" wp14:editId="6AB552D3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 w:rsidRPr="008F61CA">
                              <w:rPr>
                                <w:sz w:val="20"/>
                              </w:rPr>
                              <w:t>11-</w:t>
                            </w:r>
                            <w:r w:rsidR="00040858">
                              <w:rPr>
                                <w:sz w:val="20"/>
                              </w:rPr>
                              <w:t>2</w:t>
                            </w:r>
                            <w:r w:rsidR="00801483">
                              <w:rPr>
                                <w:sz w:val="20"/>
                              </w:rPr>
                              <w:t>6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 w:rsidRPr="008F61CA">
                        <w:rPr>
                          <w:sz w:val="20"/>
                        </w:rPr>
                        <w:t>11-</w:t>
                      </w:r>
                      <w:r w:rsidR="00040858">
                        <w:rPr>
                          <w:sz w:val="20"/>
                        </w:rPr>
                        <w:t>2</w:t>
                      </w:r>
                      <w:r w:rsidR="00801483">
                        <w:rPr>
                          <w:sz w:val="20"/>
                        </w:rPr>
                        <w:t>6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08A546C4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476C9A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6870D83"/>
    <w:multiLevelType w:val="hybridMultilevel"/>
    <w:tmpl w:val="087A896E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C839E5"/>
    <w:multiLevelType w:val="hybridMultilevel"/>
    <w:tmpl w:val="F4E80342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3D2D50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F2638C4"/>
    <w:multiLevelType w:val="hybridMultilevel"/>
    <w:tmpl w:val="0B5284B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F9B37B3"/>
    <w:multiLevelType w:val="hybridMultilevel"/>
    <w:tmpl w:val="33AE2746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FC320D2"/>
    <w:multiLevelType w:val="hybridMultilevel"/>
    <w:tmpl w:val="912CD55C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FB3D13"/>
    <w:multiLevelType w:val="hybridMultilevel"/>
    <w:tmpl w:val="9A68132C"/>
    <w:lvl w:ilvl="0" w:tplc="4E044850">
      <w:start w:val="1"/>
      <w:numFmt w:val="bullet"/>
      <w:lvlText w:val=""/>
      <w:lvlPicBulletId w:val="0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B156DBE"/>
    <w:multiLevelType w:val="hybridMultilevel"/>
    <w:tmpl w:val="B86C9FD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E9679D0"/>
    <w:multiLevelType w:val="hybridMultilevel"/>
    <w:tmpl w:val="F1980C66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02A6607"/>
    <w:multiLevelType w:val="hybridMultilevel"/>
    <w:tmpl w:val="C83C4674"/>
    <w:lvl w:ilvl="0" w:tplc="4E044850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92746CD"/>
    <w:multiLevelType w:val="hybridMultilevel"/>
    <w:tmpl w:val="99AE2272"/>
    <w:lvl w:ilvl="0" w:tplc="0150A7B6">
      <w:start w:val="1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CB7062D"/>
    <w:multiLevelType w:val="hybridMultilevel"/>
    <w:tmpl w:val="27904B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7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7C6A30"/>
    <w:multiLevelType w:val="hybridMultilevel"/>
    <w:tmpl w:val="11DA2450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690EBF"/>
    <w:multiLevelType w:val="hybridMultilevel"/>
    <w:tmpl w:val="FF16B60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21" w15:restartNumberingAfterBreak="0">
    <w:nsid w:val="6D2208AA"/>
    <w:multiLevelType w:val="hybridMultilevel"/>
    <w:tmpl w:val="3DF688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4E044850">
      <w:start w:val="1"/>
      <w:numFmt w:val="bullet"/>
      <w:lvlText w:val=""/>
      <w:lvlPicBulletId w:val="0"/>
      <w:lvlJc w:val="left"/>
      <w:pPr>
        <w:ind w:left="2160" w:hanging="180"/>
      </w:pPr>
      <w:rPr>
        <w:rFonts w:ascii="Symbol" w:hAnsi="Symbol"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781C2C92"/>
    <w:multiLevelType w:val="hybridMultilevel"/>
    <w:tmpl w:val="FF16B60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79AC0A45"/>
    <w:multiLevelType w:val="hybridMultilevel"/>
    <w:tmpl w:val="5CD021EC"/>
    <w:lvl w:ilvl="0" w:tplc="5CEC4282">
      <w:start w:val="26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B613A8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21"/>
  </w:num>
  <w:num w:numId="3">
    <w:abstractNumId w:val="17"/>
  </w:num>
  <w:num w:numId="4">
    <w:abstractNumId w:val="3"/>
  </w:num>
  <w:num w:numId="5">
    <w:abstractNumId w:val="16"/>
  </w:num>
  <w:num w:numId="6">
    <w:abstractNumId w:val="4"/>
  </w:num>
  <w:num w:numId="7">
    <w:abstractNumId w:val="20"/>
  </w:num>
  <w:num w:numId="8">
    <w:abstractNumId w:val="22"/>
  </w:num>
  <w:num w:numId="9">
    <w:abstractNumId w:val="15"/>
  </w:num>
  <w:num w:numId="10">
    <w:abstractNumId w:val="13"/>
  </w:num>
  <w:num w:numId="11">
    <w:abstractNumId w:val="24"/>
  </w:num>
  <w:num w:numId="12">
    <w:abstractNumId w:val="14"/>
  </w:num>
  <w:num w:numId="13">
    <w:abstractNumId w:val="6"/>
  </w:num>
  <w:num w:numId="14">
    <w:abstractNumId w:val="10"/>
  </w:num>
  <w:num w:numId="15">
    <w:abstractNumId w:val="11"/>
  </w:num>
  <w:num w:numId="16">
    <w:abstractNumId w:val="9"/>
  </w:num>
  <w:num w:numId="17">
    <w:abstractNumId w:val="12"/>
  </w:num>
  <w:num w:numId="18">
    <w:abstractNumId w:val="7"/>
  </w:num>
  <w:num w:numId="19">
    <w:abstractNumId w:val="2"/>
  </w:num>
  <w:num w:numId="20">
    <w:abstractNumId w:val="18"/>
  </w:num>
  <w:num w:numId="21">
    <w:abstractNumId w:val="5"/>
  </w:num>
  <w:num w:numId="22">
    <w:abstractNumId w:val="25"/>
  </w:num>
  <w:num w:numId="23">
    <w:abstractNumId w:val="1"/>
  </w:num>
  <w:num w:numId="24">
    <w:abstractNumId w:val="23"/>
  </w:num>
  <w:num w:numId="25">
    <w:abstractNumId w:val="19"/>
  </w:num>
  <w:num w:numId="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NK4FAA2uWmotAAAA"/>
  </w:docVars>
  <w:rsids>
    <w:rsidRoot w:val="002F2055"/>
    <w:rsid w:val="00040858"/>
    <w:rsid w:val="00055478"/>
    <w:rsid w:val="00085928"/>
    <w:rsid w:val="00092847"/>
    <w:rsid w:val="000C3FC5"/>
    <w:rsid w:val="001131FD"/>
    <w:rsid w:val="00132B3A"/>
    <w:rsid w:val="00182D0B"/>
    <w:rsid w:val="001B222A"/>
    <w:rsid w:val="00291976"/>
    <w:rsid w:val="00296395"/>
    <w:rsid w:val="002F2055"/>
    <w:rsid w:val="00352FF8"/>
    <w:rsid w:val="003C21B4"/>
    <w:rsid w:val="00445B91"/>
    <w:rsid w:val="00445EF6"/>
    <w:rsid w:val="004A55EF"/>
    <w:rsid w:val="004D55E8"/>
    <w:rsid w:val="004F4D2F"/>
    <w:rsid w:val="005040B9"/>
    <w:rsid w:val="00530C6B"/>
    <w:rsid w:val="005876CE"/>
    <w:rsid w:val="005C3FC3"/>
    <w:rsid w:val="007459BD"/>
    <w:rsid w:val="0077644F"/>
    <w:rsid w:val="007D1740"/>
    <w:rsid w:val="00801483"/>
    <w:rsid w:val="008758F6"/>
    <w:rsid w:val="008A2AE8"/>
    <w:rsid w:val="008A7A1C"/>
    <w:rsid w:val="008D4102"/>
    <w:rsid w:val="008F39AB"/>
    <w:rsid w:val="00A319CB"/>
    <w:rsid w:val="00A35BC6"/>
    <w:rsid w:val="00A82E15"/>
    <w:rsid w:val="00B04E7C"/>
    <w:rsid w:val="00B76068"/>
    <w:rsid w:val="00BB3B10"/>
    <w:rsid w:val="00BD647A"/>
    <w:rsid w:val="00C03661"/>
    <w:rsid w:val="00CA0890"/>
    <w:rsid w:val="00CC2A51"/>
    <w:rsid w:val="00CE635C"/>
    <w:rsid w:val="00D048DE"/>
    <w:rsid w:val="00D53F91"/>
    <w:rsid w:val="00D91DD2"/>
    <w:rsid w:val="00DF1FEA"/>
    <w:rsid w:val="00E20698"/>
    <w:rsid w:val="00E22A74"/>
    <w:rsid w:val="00F45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080B67-AAE4-4B20-AF1C-957B808FE4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9</cp:revision>
  <cp:lastPrinted>2019-11-26T15:35:00Z</cp:lastPrinted>
  <dcterms:created xsi:type="dcterms:W3CDTF">2019-11-26T15:40:00Z</dcterms:created>
  <dcterms:modified xsi:type="dcterms:W3CDTF">2019-12-19T16:01:00Z</dcterms:modified>
</cp:coreProperties>
</file>